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พิมพ์</w:t>
      </w:r>
      <w:r>
        <w:t xml:space="preserve"> </w:t>
      </w:r>
      <w:r>
        <w:t xml:space="preserve">งานวันคนพิการสากล</w:t>
      </w:r>
      <w:r>
        <w:t xml:space="preserve"> </w:t>
      </w:r>
      <w:r>
        <w:t xml:space="preserve">ประจาปี</w:t>
      </w:r>
      <w:r>
        <w:t xml:space="preserve"> </w:t>
      </w:r>
      <w:r>
        <w:t xml:space="preserve">๒๕๖๒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1</w:t>
      </w:r>
      <w:r>
        <w:t xml:space="preserve"> </w:t>
      </w:r>
      <w:r>
        <w:t xml:space="preserve">ธันวาคม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28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7 สี ช่วยชาวบ้าน จาก 7สี HD ค่ะ เพลงรบ กิตติกุลดิรกครับ โทรทัศน์ช่อง 7HD ครับ วันนี้เรารู้สึกเป็นเกียรติอย่างยิ่งนะครับ ที่ได้เป็นพิธีกรดำเนินงานในวันนี้ ขอต้อนรับทุกท่านเข้าสุ่งานวันคนสากลนะครับ ประจำปี 2562 ซึ่งองค์การสหประชาชาติได้ประกาศให้วันที่ 3 ธันวาคมของทุกปีเป็นวันคนพิการสากลนะครับ ให้กลุ่มประเทศสมาชิกทุกประเทศได้ตระหนักถึงความสำคัญของคนพิการ รวมถึงได้จัดกิจกรมมต่าง ๆ นะครับ ให้คนพิการได้มีส่วนร่วมในสังคม และทุกคนในสังคมก็จะได้เห็นถึงศักยภาพและมีเจตคติที่ดีต่อคนพิการค่ะ</w:t>
      </w:r>
    </w:p>
    <w:p>
      <w:pPr>
        <w:pStyle w:val="BodyText"/>
      </w:pPr>
      <w:r>
        <w:t xml:space="preserve">(พิธีกรหญิง) โดยงานคนพิการปี 2562 นี้นะคะ ทางองคืการสหประชาชาติได้กำหนดประเด็นหลักการมีส่วนร่วมคนพิการสู่เป้าหมายการพัฒนาที่ยั่งยืน2030 ค่ะ</w:t>
      </w:r>
    </w:p>
    <w:p>
      <w:pPr>
        <w:pStyle w:val="BodyText"/>
      </w:pPr>
      <w:r>
        <w:t xml:space="preserve">[ภาษาต่างประเทศ] // สำหรับงานในวันนี้ ทุกท่านที่อยู่ในห้องนี้และโถงด้านนอกก็จะเห็นว่ามีนวัตกรรมเพื่อเข้าเข้าถึงข้อมูลข่าวสารนะครับ ซึ่งเป็นแถบตัวอักษรที่ ปรากฎขึ้นบนหน้าจอนะครับ ซึ่งอักษรนั้นเรียกได้ว่า Realtime ทันต่อเวลาจริง ๆ นะครับ เรียกได้ว่าเป็น Realcaptioning และคอมพิวเตอร์แห่งชาติ สำนักงานพัฒนาวิทยาศาสตร์และเทคโนโลยีแห่งชาติ เพื่อที่จะให้ทุกคนนั้นเข้าถึงข้อมูลข่าวสารอย่างเสมอภาคนั่นเองครับ // ณ โอกาสนี้ขอเรียนเชิญผู้แทนจากสหประชาชาติ จากองค์การสหประชาชาติเนื่องในงานคนพิการสากลประจำปี 2562 ค่ะ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 //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(พิธีกรชาย) และในโอกาสเดียวกันนี้นะครับ ผมขออนุญาตเรียนเชิญ นายชูนะครับ นายกสมาคมคนพิการทุกประเภทของประเทศไทย ได้ให้เกียรติอ่านสารนในนาม… ขออภัยครับ 2562 ครับ ในนามของผู้แทนองค์กรด้านคนพิการแห่งประเทศไทยครับ // เรียนท่านนายกรัฐมนตรี ประยุทธ์ จันทร์โอชา ภายใต้หัวข้อ</w:t>
      </w:r>
      <w:r>
        <w:t xml:space="preserve"> </w:t>
      </w:r>
      <w:r>
        <w:t xml:space="preserve">“</w:t>
      </w:r>
      <w:r>
        <w:t xml:space="preserve">งานคนพิการสากล</w:t>
      </w:r>
      <w:r>
        <w:t xml:space="preserve">”</w:t>
      </w:r>
      <w:r>
        <w:t xml:space="preserve"> </w:t>
      </w:r>
      <w:r>
        <w:t xml:space="preserve">ในปีนี้เขากล่าวถึง สร้างการมีส่วนร่วม เสริมการเป็นผู้นำคนพิการสู่เป้าหมายการพัฒนาที่ยั่งยืน พุทธศักราช 2530 ซึ่งเน้น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พิมพ์ งานวันคนพิการสากล ประจาปี ๒๕๖๒</dc:title>
  <dc:creator/>
  <cp:keywords/>
  <dcterms:created xsi:type="dcterms:W3CDTF">2021-03-23T09:15:49Z</dcterms:created>
  <dcterms:modified xsi:type="dcterms:W3CDTF">2021-03-23T09:15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1 ธันวาคม 2563 เวลา 13.28 น.</vt:lpwstr>
  </property>
  <property fmtid="{D5CDD505-2E9C-101B-9397-08002B2CF9AE}" pid="3" name="subtitle">
    <vt:lpwstr/>
  </property>
</Properties>
</file>